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1260FD7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CGPA: 3.9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>6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4</w:t>
      </w:r>
    </w:p>
    <w:p w14:paraId="136421CD" w14:textId="7B8A714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  <w:r w:rsidR="002F3BD2">
        <w:rPr>
          <w:rFonts w:ascii="Calibri" w:eastAsia="Calibri" w:hAnsi="Calibri" w:cs="Calibri"/>
          <w:color w:val="000000"/>
          <w:sz w:val="22"/>
          <w:szCs w:val="22"/>
        </w:rPr>
        <w:t>, Recommendation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386D3CF2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>3.75/4</w:t>
      </w:r>
    </w:p>
    <w:p w14:paraId="62DCABB4" w14:textId="768D67C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>Object Oriented Programming, Analysis of Algorithms, 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6225497C" w14:textId="078BF991" w:rsidR="00E27297" w:rsidRDefault="00E27297" w:rsidP="00E2729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Cyber Security &amp; Machine Learning </w:t>
      </w:r>
      <w:r w:rsidR="00EA7DC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Intern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4B80F682" w14:textId="77777777" w:rsidR="00E27297" w:rsidRPr="00E27297" w:rsidRDefault="00E27297" w:rsidP="00E272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27297">
        <w:rPr>
          <w:rFonts w:ascii="Calibri" w:eastAsia="Calibri" w:hAnsi="Calibri" w:cs="Calibri"/>
          <w:color w:val="000000"/>
          <w:sz w:val="22"/>
          <w:szCs w:val="22"/>
        </w:rPr>
        <w:t>Working on aggregating multiple related and unrelated data sources into a single place using SPLUNK.</w:t>
      </w:r>
    </w:p>
    <w:p w14:paraId="6A5E1DF4" w14:textId="1C6A74BB" w:rsidR="00E27297" w:rsidRPr="00AB115A" w:rsidRDefault="00E27297" w:rsidP="00E272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esigning an ML solution to create a universal use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behavioral and anomaly detect</w:t>
      </w:r>
      <w:r>
        <w:rPr>
          <w:rFonts w:ascii="Calibri" w:eastAsia="Calibri" w:hAnsi="Calibri" w:cs="Calibri"/>
          <w:color w:val="000000"/>
          <w:sz w:val="22"/>
          <w:szCs w:val="22"/>
        </w:rPr>
        <w:t>or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 xml:space="preserve"> across multiple applications.</w:t>
      </w:r>
    </w:p>
    <w:p w14:paraId="2D211963" w14:textId="2CFF9385" w:rsidR="00AB115A" w:rsidRDefault="00AB115A" w:rsidP="00AB115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Graduate Student Researcher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Ujima Security and Privacy Research Lab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69D7A482" w14:textId="0BE3B793" w:rsidR="00AB115A" w:rsidRPr="00E27297" w:rsidRDefault="004B64E4" w:rsidP="00AB115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4B64E4">
        <w:rPr>
          <w:rFonts w:ascii="Calibri" w:eastAsia="Calibri" w:hAnsi="Calibri" w:cs="Calibri"/>
          <w:color w:val="000000"/>
          <w:sz w:val="22"/>
          <w:szCs w:val="22"/>
        </w:rPr>
        <w:t>Mentoring 4 Undergraduates via the Early Research Student Program</w:t>
      </w:r>
      <w:r w:rsidR="004E5D84">
        <w:rPr>
          <w:rFonts w:ascii="Calibri" w:eastAsia="Calibri" w:hAnsi="Calibri" w:cs="Calibri"/>
          <w:color w:val="000000"/>
          <w:sz w:val="22"/>
          <w:szCs w:val="22"/>
        </w:rPr>
        <w:t xml:space="preserve"> (ERSP)</w:t>
      </w:r>
      <w:r w:rsidRPr="004B64E4">
        <w:rPr>
          <w:rFonts w:ascii="Calibri" w:eastAsia="Calibri" w:hAnsi="Calibri" w:cs="Calibri"/>
          <w:color w:val="000000"/>
          <w:sz w:val="22"/>
          <w:szCs w:val="22"/>
        </w:rPr>
        <w:t xml:space="preserve"> on a Computer Security and Privacy project related to upcoming AR/VR technology.</w:t>
      </w:r>
    </w:p>
    <w:p w14:paraId="4B87A065" w14:textId="5CB7D742" w:rsidR="00AB115A" w:rsidRPr="00E27297" w:rsidRDefault="004E5D84" w:rsidP="00AB115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ading a team</w:t>
      </w:r>
      <w:r w:rsidR="004B64E4" w:rsidRPr="004B64E4">
        <w:rPr>
          <w:rFonts w:ascii="Calibri" w:eastAsia="Calibri" w:hAnsi="Calibri" w:cs="Calibri"/>
          <w:color w:val="000000"/>
          <w:sz w:val="22"/>
          <w:szCs w:val="22"/>
        </w:rPr>
        <w:t xml:space="preserve"> in developing a security-based generative and rule</w:t>
      </w:r>
      <w:r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4B64E4" w:rsidRPr="004B64E4">
        <w:rPr>
          <w:rFonts w:ascii="Calibri" w:eastAsia="Calibri" w:hAnsi="Calibri" w:cs="Calibri"/>
          <w:color w:val="000000"/>
          <w:sz w:val="22"/>
          <w:szCs w:val="22"/>
        </w:rPr>
        <w:t>based chatbot</w:t>
      </w:r>
    </w:p>
    <w:p w14:paraId="00000006" w14:textId="45AA7A5E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Full </w:t>
      </w:r>
      <w:r w:rsidR="00F60E4F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Stack Development</w:t>
      </w:r>
      <w:r w:rsidR="00E1531D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</w:t>
      </w:r>
      <w:r w:rsidR="00BF32D5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4B64E4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ABF61E7" w14:textId="77777777" w:rsidR="00721E9E" w:rsidRPr="00721E9E" w:rsidRDefault="00AC02C5" w:rsidP="00721E9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721E9E">
        <w:t xml:space="preserve"> </w:t>
      </w:r>
    </w:p>
    <w:p w14:paraId="6AD4EB4E" w14:textId="15AEB76C" w:rsidR="00721E9E" w:rsidRPr="00721E9E" w:rsidRDefault="00721E9E" w:rsidP="00721E9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721E9E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70318D55" w14:textId="4508B942" w:rsidR="002F3BD2" w:rsidRDefault="00721E9E" w:rsidP="002F3BD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F3BD2" w:rsidRPr="00721E9E">
          <w:rPr>
            <w:rStyle w:val="Hyperlink"/>
            <w:rFonts w:ascii="Calibri" w:eastAsia="Calibri" w:hAnsi="Calibri" w:cs="Calibri"/>
            <w:b/>
            <w:sz w:val="22"/>
            <w:szCs w:val="22"/>
          </w:rPr>
          <w:t>Conversational QnA between Doctor-Patient</w:t>
        </w:r>
      </w:hyperlink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F3BD2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07EBBDC8" w14:textId="7597B756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MedQuad dataset, comparing them with larger models (gpt3.5, gpt4) using direct questions and prompt engineering.</w:t>
      </w:r>
    </w:p>
    <w:p w14:paraId="79DC4761" w14:textId="658EBA1D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r w:rsidR="00A002D1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 dataset, for expert guidance.</w:t>
      </w:r>
    </w:p>
    <w:p w14:paraId="3807F2A3" w14:textId="078E0A2B" w:rsidR="002F3BD2" w:rsidRPr="00960A9C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Utilized ROUGE, BLEU metrics and conducted user surveys for doctors and patients to evaluate model performance.</w:t>
      </w:r>
    </w:p>
    <w:p w14:paraId="4668894B" w14:textId="3675F041" w:rsidR="007E1FFA" w:rsidRDefault="00721E9E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8" w:history="1">
        <w:r w:rsidR="004F0F11" w:rsidRPr="00721E9E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GrooveGenie: </w:t>
        </w:r>
        <w:r w:rsidR="00E8542E" w:rsidRPr="00721E9E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 </w:t>
        </w:r>
        <w:r w:rsidR="004F0F11" w:rsidRPr="00721E9E">
          <w:rPr>
            <w:rStyle w:val="Hyperlink"/>
            <w:rFonts w:ascii="Calibri" w:eastAsia="Calibri" w:hAnsi="Calibri" w:cs="Calibri"/>
            <w:b/>
            <w:sz w:val="22"/>
            <w:szCs w:val="22"/>
          </w:rPr>
          <w:t>copyright-free music generat</w:t>
        </w:r>
        <w:r w:rsidR="00E8542E" w:rsidRPr="00721E9E">
          <w:rPr>
            <w:rStyle w:val="Hyperlink"/>
            <w:rFonts w:ascii="Calibri" w:eastAsia="Calibri" w:hAnsi="Calibri" w:cs="Calibri"/>
            <w:b/>
            <w:sz w:val="22"/>
            <w:szCs w:val="22"/>
          </w:rPr>
          <w:t>or</w:t>
        </w:r>
      </w:hyperlink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A002D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F0F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4F0F1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4F0F11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F0F11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F0F11"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404DE66F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open</w:t>
      </w:r>
      <w:r w:rsidR="00E27297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source music generation model, utilizing Facebook’s EnCodec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AC1A1" w14:textId="77777777" w:rsidR="00963C32" w:rsidRDefault="00000000" w:rsidP="00963C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963C32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 2022 – Dec 2022</w:t>
      </w:r>
    </w:p>
    <w:p w14:paraId="7BE303C5" w14:textId="77777777" w:rsid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42C0717" w14:textId="0BC069A6" w:rsidR="007748B4" w:rsidRP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52C322D1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Created a Voice-activated standalone A</w:t>
      </w:r>
      <w:r w:rsidR="006F4372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38C1F78A" w14:textId="77777777" w:rsidR="00721E9E" w:rsidRPr="00E91D45" w:rsidRDefault="00721E9E" w:rsidP="00721E9E">
      <w:pP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Dugad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International Conference on Intelligent Cyber Physical Systems and Internet of Things. ICoICI 2022. Engineering Cyber-Physical Systems and Critical Infrastructures, ECPSCI vol 3. Springer (</w:t>
      </w:r>
      <w:hyperlink r:id="rId12" w:history="1">
        <w:r w:rsidRPr="007E6960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3-031-18497-0_4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776A0154" w14:textId="04424513" w:rsidR="00721E9E" w:rsidRDefault="00721E9E" w:rsidP="00721E9E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2021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 (</w:t>
      </w:r>
      <w:hyperlink r:id="rId13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x.doi.org/10.2139/ssrn.3867707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B547865" w14:textId="18CA57BA" w:rsidR="00B9408A" w:rsidRPr="00721E9E" w:rsidRDefault="00213B81" w:rsidP="00721E9E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  <w:r w:rsidR="00B9408A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0000023" w14:textId="234BD1B1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orch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>Tensorflow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>NLP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OPs,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IOT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5C5F15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D353C" w14:textId="77777777" w:rsidR="009F73F0" w:rsidRDefault="009F73F0">
      <w:r>
        <w:separator/>
      </w:r>
    </w:p>
  </w:endnote>
  <w:endnote w:type="continuationSeparator" w:id="0">
    <w:p w14:paraId="7FD2A910" w14:textId="77777777" w:rsidR="009F73F0" w:rsidRDefault="009F7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9A889" w14:textId="77777777" w:rsidR="009F73F0" w:rsidRDefault="009F73F0">
      <w:r>
        <w:separator/>
      </w:r>
    </w:p>
  </w:footnote>
  <w:footnote w:type="continuationSeparator" w:id="0">
    <w:p w14:paraId="0A68A2E0" w14:textId="77777777" w:rsidR="009F73F0" w:rsidRDefault="009F7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0B9E9B7" w:rsidR="00DC5950" w:rsidRPr="00B9408A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eastAsia="Calibri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 w:rsidR="00AC16F9"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B9408A">
      <w:rPr>
        <w:rFonts w:ascii="Calibri" w:eastAsia="Calibri" w:hAnsi="Calibri" w:cs="Calibri"/>
        <w:b/>
        <w:smallCaps/>
        <w:sz w:val="18"/>
        <w:szCs w:val="18"/>
      </w:rPr>
      <w:t xml:space="preserve">       </w:t>
    </w:r>
    <w:hyperlink r:id="rId1" w:history="1">
      <w:r w:rsidR="00FD4405" w:rsidRPr="0069769C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AC16F9"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  <w:r w:rsidR="00B9408A">
      <w:rPr>
        <w:rFonts w:ascii="Calibri" w:eastAsia="Calibri" w:hAnsi="Calibri" w:cs="Calibri"/>
        <w:color w:val="000000"/>
        <w:sz w:val="22"/>
        <w:szCs w:val="22"/>
      </w:rPr>
      <w:t>|</w:t>
    </w:r>
    <w:hyperlink r:id="rId3" w:history="1">
      <w:r w:rsidR="00B9408A" w:rsidRPr="00B9408A">
        <w:rPr>
          <w:rStyle w:val="Hyperlink"/>
          <w:rFonts w:ascii="Calibri" w:eastAsia="Calibri" w:hAnsi="Calibri" w:cs="Calibri"/>
          <w:sz w:val="22"/>
          <w:szCs w:val="22"/>
        </w:rPr>
        <w:t>Github:</w:t>
      </w:r>
      <w:r w:rsidR="00B9408A" w:rsidRPr="00B9408A">
        <w:rPr>
          <w:rStyle w:val="Hyperlink"/>
        </w:rPr>
        <w:t xml:space="preserve"> </w:t>
      </w:r>
      <w:r w:rsidR="00B9408A" w:rsidRPr="00B9408A">
        <w:rPr>
          <w:rStyle w:val="Hyperlink"/>
          <w:rFonts w:ascii="Calibri" w:eastAsia="Calibri" w:hAnsi="Calibri" w:cs="Calibri"/>
          <w:sz w:val="22"/>
          <w:szCs w:val="22"/>
        </w:rPr>
        <w:t>JayJhaveri1906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qwFAIM7wn8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00C6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2F3BD2"/>
    <w:rsid w:val="002F5532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4BF"/>
    <w:rsid w:val="003D4740"/>
    <w:rsid w:val="003E6805"/>
    <w:rsid w:val="003E7D97"/>
    <w:rsid w:val="003F2A35"/>
    <w:rsid w:val="004041A5"/>
    <w:rsid w:val="00404897"/>
    <w:rsid w:val="00410684"/>
    <w:rsid w:val="0041079F"/>
    <w:rsid w:val="00420E56"/>
    <w:rsid w:val="00421E17"/>
    <w:rsid w:val="004268AE"/>
    <w:rsid w:val="00455B31"/>
    <w:rsid w:val="0045730A"/>
    <w:rsid w:val="004731CC"/>
    <w:rsid w:val="00474023"/>
    <w:rsid w:val="00477BC2"/>
    <w:rsid w:val="004821A9"/>
    <w:rsid w:val="00483605"/>
    <w:rsid w:val="004944CF"/>
    <w:rsid w:val="004B29CC"/>
    <w:rsid w:val="004B2A0E"/>
    <w:rsid w:val="004B64E4"/>
    <w:rsid w:val="004C3BD3"/>
    <w:rsid w:val="004D7EC2"/>
    <w:rsid w:val="004E5D84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3F0B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372"/>
    <w:rsid w:val="006F47A3"/>
    <w:rsid w:val="00701FB7"/>
    <w:rsid w:val="007068A7"/>
    <w:rsid w:val="00720F83"/>
    <w:rsid w:val="00721E9E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77A9"/>
    <w:rsid w:val="009535BF"/>
    <w:rsid w:val="00960A9C"/>
    <w:rsid w:val="00963C32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3F0"/>
    <w:rsid w:val="009F7523"/>
    <w:rsid w:val="009F7C1C"/>
    <w:rsid w:val="00A002D1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115A"/>
    <w:rsid w:val="00AB7939"/>
    <w:rsid w:val="00AB7D48"/>
    <w:rsid w:val="00AC02C5"/>
    <w:rsid w:val="00AC0674"/>
    <w:rsid w:val="00AC16F9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56F74"/>
    <w:rsid w:val="00B641BB"/>
    <w:rsid w:val="00B7653E"/>
    <w:rsid w:val="00B77B6C"/>
    <w:rsid w:val="00B83F31"/>
    <w:rsid w:val="00B9408A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A73D2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297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A7DC4"/>
    <w:rsid w:val="00EB19B9"/>
    <w:rsid w:val="00EC38EF"/>
    <w:rsid w:val="00ED20D5"/>
    <w:rsid w:val="00ED7989"/>
    <w:rsid w:val="00EE0CF1"/>
    <w:rsid w:val="00EE341D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A538A"/>
    <w:rsid w:val="00FB2C39"/>
    <w:rsid w:val="00FB54CA"/>
    <w:rsid w:val="00FC14BF"/>
    <w:rsid w:val="00FD04B2"/>
    <w:rsid w:val="00FD04DF"/>
    <w:rsid w:val="00FD4405"/>
    <w:rsid w:val="00FE1C1B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408A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yJhaveri1906/GrooveGenie-A-copyright-free-music-generator" TargetMode="External"/><Relationship Id="rId13" Type="http://schemas.openxmlformats.org/officeDocument/2006/relationships/hyperlink" Target="https://dx.doi.org/10.2139/ssrn.3867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CSE291_MedLM" TargetMode="External"/><Relationship Id="rId12" Type="http://schemas.openxmlformats.org/officeDocument/2006/relationships/hyperlink" Target="https://doi.org/10.1007/978-3-031-18497-0_41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ayJhaveri1906/Divya-Drisht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ayJhaveri1906" TargetMode="External"/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9</TotalTime>
  <Pages>1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09</cp:revision>
  <cp:lastPrinted>2023-07-24T03:11:00Z</cp:lastPrinted>
  <dcterms:created xsi:type="dcterms:W3CDTF">2021-09-13T12:00:00Z</dcterms:created>
  <dcterms:modified xsi:type="dcterms:W3CDTF">2023-07-24T03:11:00Z</dcterms:modified>
</cp:coreProperties>
</file>